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8CC659" w14:textId="091E3EAC" w:rsidR="00BD487E" w:rsidRPr="006A7134" w:rsidRDefault="003A1A0D" w:rsidP="00BD487E">
      <w:pPr>
        <w:pStyle w:val="InitiatePortalTitle"/>
        <w:rPr>
          <w:rFonts w:ascii="Times New Roman" w:hAnsi="Times New Roman" w:cs="Times New Roman"/>
          <w:sz w:val="24"/>
          <w:szCs w:val="24"/>
        </w:rPr>
      </w:pPr>
      <w:r>
        <w:t xml:space="preserve">Business Plan Template </w:t>
      </w:r>
    </w:p>
    <w:p w14:paraId="41A24236" w14:textId="77777777" w:rsidR="00BD487E" w:rsidRPr="006A7134" w:rsidRDefault="00BD487E" w:rsidP="00BD487E">
      <w:pPr>
        <w:rPr>
          <w:rFonts w:ascii="Times New Roman" w:hAnsi="Times New Roman" w:cs="Times New Roman"/>
          <w:sz w:val="24"/>
          <w:szCs w:val="24"/>
        </w:rPr>
      </w:pPr>
      <w:r w:rsidRPr="006A7134">
        <w:t>Provide answers to the following questions regarding your business or start-up concept. The responses form the essential parts of a business plan.</w:t>
      </w:r>
    </w:p>
    <w:p w14:paraId="08D2F174" w14:textId="77777777" w:rsidR="00BD487E" w:rsidRPr="006A7134" w:rsidRDefault="00BD487E" w:rsidP="00BD487E">
      <w:pPr>
        <w:pStyle w:val="Heading1"/>
        <w:rPr>
          <w:rFonts w:ascii="Times New Roman" w:hAnsi="Times New Roman" w:cs="Times New Roman"/>
        </w:rPr>
      </w:pPr>
      <w:r w:rsidRPr="00BD487E">
        <w:t>Essential</w:t>
      </w:r>
      <w:r w:rsidRPr="006A7134">
        <w:t xml:space="preserve"> Information  </w:t>
      </w:r>
    </w:p>
    <w:p w14:paraId="1F85AED5" w14:textId="77777777" w:rsidR="00BD487E" w:rsidRPr="00BD487E" w:rsidRDefault="00BD487E" w:rsidP="00BD487E">
      <w:pPr>
        <w:rPr>
          <w:b/>
        </w:rPr>
      </w:pPr>
      <w:r w:rsidRPr="00BD487E">
        <w:rPr>
          <w:b/>
        </w:rPr>
        <w:t>Company name, address, contact information, partners</w:t>
      </w:r>
    </w:p>
    <w:p w14:paraId="6E002307" w14:textId="182ED581" w:rsidR="00BD487E" w:rsidRPr="00BD487E" w:rsidRDefault="002935C6" w:rsidP="00BD487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t>Text here.</w:t>
      </w:r>
    </w:p>
    <w:p w14:paraId="164CA2DB" w14:textId="77777777" w:rsidR="00BD487E" w:rsidRPr="003A1A0D" w:rsidRDefault="00BD487E" w:rsidP="00BD487E">
      <w:pPr>
        <w:pStyle w:val="Heading1"/>
        <w:rPr>
          <w:rFonts w:ascii="Times New Roman" w:hAnsi="Times New Roman" w:cs="Times New Roman"/>
        </w:rPr>
      </w:pPr>
      <w:r w:rsidRPr="006A7134">
        <w:t xml:space="preserve">Summary </w:t>
      </w:r>
    </w:p>
    <w:p w14:paraId="151060D6" w14:textId="4A4C61DB" w:rsidR="00BD487E" w:rsidRPr="00BD487E" w:rsidRDefault="00BD487E" w:rsidP="00BD487E">
      <w:pPr>
        <w:rPr>
          <w:b/>
        </w:rPr>
      </w:pPr>
      <w:r w:rsidRPr="00BD487E">
        <w:rPr>
          <w:b/>
        </w:rPr>
        <w:t>Briefly describe your business model. What is unique about the product/service, and what proprietary rights does the business have? (Elevator</w:t>
      </w:r>
      <w:r>
        <w:rPr>
          <w:b/>
        </w:rPr>
        <w:t xml:space="preserve"> </w:t>
      </w:r>
      <w:r w:rsidRPr="00BD487E">
        <w:rPr>
          <w:b/>
        </w:rPr>
        <w:t>pitch)</w:t>
      </w:r>
    </w:p>
    <w:p w14:paraId="02B204F8" w14:textId="77777777" w:rsidR="002935C6" w:rsidRPr="00BD487E" w:rsidRDefault="002935C6" w:rsidP="002935C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t>Text here.</w:t>
      </w:r>
    </w:p>
    <w:p w14:paraId="6129BD50" w14:textId="362960AC" w:rsidR="00BD487E" w:rsidRDefault="00BD487E" w:rsidP="00BD487E">
      <w:pPr>
        <w:pStyle w:val="Heading1"/>
      </w:pPr>
      <w:r w:rsidRPr="006A7134">
        <w:t>Market</w:t>
      </w:r>
    </w:p>
    <w:p w14:paraId="6C6E8A49" w14:textId="1EC78872" w:rsidR="00551D57" w:rsidRPr="00551D57" w:rsidRDefault="00551D57" w:rsidP="00551D57">
      <w:pPr>
        <w:spacing w:line="240" w:lineRule="auto"/>
        <w:rPr>
          <w:sz w:val="18"/>
        </w:rPr>
      </w:pPr>
      <w:r w:rsidRPr="00551D57">
        <w:rPr>
          <w:noProof/>
          <w:sz w:val="18"/>
        </w:rPr>
        <w:drawing>
          <wp:inline distT="0" distB="0" distL="0" distR="0" wp14:anchorId="482EBE0B" wp14:editId="3C77BF27">
            <wp:extent cx="505163" cy="85725"/>
            <wp:effectExtent l="0" t="0" r="9525" b="0"/>
            <wp:docPr id="6" name="Picture 6" descr="https://www.initiateprosperity.org/dist/895090bee6b1385c232822d0ee4304c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initiateprosperity.org/dist/895090bee6b1385c232822d0ee4304cc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273"/>
                    <a:stretch/>
                  </pic:blipFill>
                  <pic:spPr bwMode="auto">
                    <a:xfrm>
                      <a:off x="0" y="0"/>
                      <a:ext cx="509859" cy="86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51D57">
        <w:rPr>
          <w:sz w:val="18"/>
        </w:rPr>
        <w:t xml:space="preserve"> resources to help you with this section: </w:t>
      </w:r>
      <w:r w:rsidRPr="00551D57">
        <w:rPr>
          <w:noProof/>
          <w:sz w:val="18"/>
          <w:vertAlign w:val="subscript"/>
          <w14:ligatures w14:val="none"/>
          <w14:numSpacing w14:val="default"/>
        </w:rPr>
        <w:drawing>
          <wp:inline distT="0" distB="0" distL="0" distR="0" wp14:anchorId="00918BA3" wp14:editId="25D2B7F3">
            <wp:extent cx="109728" cy="112296"/>
            <wp:effectExtent l="0" t="0" r="508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8324" t="15173" r="11908" b="19918"/>
                    <a:stretch/>
                  </pic:blipFill>
                  <pic:spPr bwMode="auto">
                    <a:xfrm>
                      <a:off x="0" y="0"/>
                      <a:ext cx="109728" cy="1122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hyperlink r:id="rId10" w:history="1">
        <w:r w:rsidRPr="00551D57">
          <w:rPr>
            <w:rStyle w:val="Hyperlink"/>
            <w:sz w:val="18"/>
          </w:rPr>
          <w:t>What is Marketing?</w:t>
        </w:r>
      </w:hyperlink>
      <w:r w:rsidRPr="00551D57">
        <w:rPr>
          <w:sz w:val="18"/>
        </w:rPr>
        <w:t xml:space="preserve">     </w:t>
      </w:r>
      <w:r w:rsidRPr="00551D57">
        <w:rPr>
          <w:noProof/>
          <w:sz w:val="18"/>
          <w:vertAlign w:val="subscript"/>
          <w14:ligatures w14:val="none"/>
          <w14:numSpacing w14:val="default"/>
        </w:rPr>
        <w:drawing>
          <wp:inline distT="0" distB="0" distL="0" distR="0" wp14:anchorId="5EA23A76" wp14:editId="10A9A7E6">
            <wp:extent cx="109728" cy="112296"/>
            <wp:effectExtent l="0" t="0" r="508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8324" t="15173" r="11908" b="19918"/>
                    <a:stretch/>
                  </pic:blipFill>
                  <pic:spPr bwMode="auto">
                    <a:xfrm>
                      <a:off x="0" y="0"/>
                      <a:ext cx="109728" cy="1122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hyperlink r:id="rId11" w:history="1">
        <w:r w:rsidR="002B4FEA" w:rsidRPr="002B4FEA">
          <w:rPr>
            <w:rStyle w:val="Hyperlink"/>
            <w:sz w:val="18"/>
          </w:rPr>
          <w:t>Finding Customers</w:t>
        </w:r>
      </w:hyperlink>
    </w:p>
    <w:p w14:paraId="1950A3A5" w14:textId="7C0009B2" w:rsidR="00BD487E" w:rsidRDefault="00BD487E" w:rsidP="00BD487E">
      <w:pPr>
        <w:rPr>
          <w:b/>
        </w:rPr>
      </w:pPr>
      <w:r w:rsidRPr="00BD487E">
        <w:rPr>
          <w:b/>
        </w:rPr>
        <w:t>What are your target markets (primary characte</w:t>
      </w:r>
      <w:r w:rsidR="00551D57">
        <w:rPr>
          <w:b/>
        </w:rPr>
        <w:softHyphen/>
      </w:r>
      <w:r w:rsidR="00551D57">
        <w:rPr>
          <w:b/>
        </w:rPr>
        <w:softHyphen/>
      </w:r>
      <w:r w:rsidR="00551D57">
        <w:rPr>
          <w:b/>
        </w:rPr>
        <w:softHyphen/>
      </w:r>
      <w:r w:rsidRPr="00BD487E">
        <w:rPr>
          <w:b/>
        </w:rPr>
        <w:t xml:space="preserve">ristics of the market you are trying to target)? </w:t>
      </w:r>
    </w:p>
    <w:p w14:paraId="2A483870" w14:textId="25CE71ED" w:rsidR="000A4A94" w:rsidRDefault="000A4A94" w:rsidP="000A4A94">
      <w:pPr>
        <w:pStyle w:val="NoSpacing"/>
      </w:pPr>
      <w:bookmarkStart w:id="0" w:name="_GoBack"/>
      <w:r>
        <w:t>Text here.</w:t>
      </w:r>
    </w:p>
    <w:bookmarkEnd w:id="0"/>
    <w:p w14:paraId="7BF5574D" w14:textId="77777777" w:rsidR="000A4A94" w:rsidRPr="00BD487E" w:rsidRDefault="000A4A94" w:rsidP="000A4A9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E02D218" w14:textId="0F519D59" w:rsidR="00BD487E" w:rsidRDefault="00BD487E" w:rsidP="00BD487E">
      <w:pPr>
        <w:rPr>
          <w:rFonts w:cstheme="minorHAnsi"/>
          <w:b/>
        </w:rPr>
      </w:pPr>
      <w:r w:rsidRPr="00BD487E">
        <w:rPr>
          <w:rFonts w:cstheme="minorHAnsi"/>
          <w:b/>
        </w:rPr>
        <w:t>What are your tactics to gain the customers you need to make your business successful?</w:t>
      </w:r>
    </w:p>
    <w:p w14:paraId="490E119C" w14:textId="62820312" w:rsidR="000A4A94" w:rsidRDefault="000A4A94" w:rsidP="000A4A94">
      <w:pPr>
        <w:pStyle w:val="NoSpacing"/>
      </w:pPr>
      <w:r>
        <w:t>Text here.</w:t>
      </w:r>
    </w:p>
    <w:p w14:paraId="30BCAC39" w14:textId="77777777" w:rsidR="000A4A94" w:rsidRPr="000A4A94" w:rsidRDefault="000A4A94" w:rsidP="000A4A9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3B828AE" w14:textId="4DD648FE" w:rsidR="00BD487E" w:rsidRDefault="00BD487E" w:rsidP="00BD487E">
      <w:pPr>
        <w:rPr>
          <w:b/>
        </w:rPr>
      </w:pPr>
      <w:r w:rsidRPr="00BD487E">
        <w:rPr>
          <w:b/>
        </w:rPr>
        <w:t xml:space="preserve">What are secondary markets that may develop as your business grows? Describe. </w:t>
      </w:r>
    </w:p>
    <w:p w14:paraId="3790C90D" w14:textId="77777777" w:rsidR="000A4A94" w:rsidRPr="00BD487E" w:rsidRDefault="000A4A94" w:rsidP="000A4A94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t>Text here.</w:t>
      </w:r>
    </w:p>
    <w:p w14:paraId="30BB06CD" w14:textId="77777777" w:rsidR="000A4A94" w:rsidRPr="00BD487E" w:rsidRDefault="000A4A94" w:rsidP="00BD487E">
      <w:pPr>
        <w:rPr>
          <w:b/>
        </w:rPr>
      </w:pPr>
    </w:p>
    <w:p w14:paraId="0216EF3E" w14:textId="2AB3227C" w:rsidR="00BD487E" w:rsidRDefault="00BD487E" w:rsidP="00BD487E">
      <w:pPr>
        <w:rPr>
          <w:b/>
        </w:rPr>
      </w:pPr>
      <w:r w:rsidRPr="003A1A0D">
        <w:rPr>
          <w:b/>
        </w:rPr>
        <w:t>What are the unique products and services you are offering?</w:t>
      </w:r>
    </w:p>
    <w:p w14:paraId="6D81E6EB" w14:textId="77777777" w:rsidR="000A4A94" w:rsidRPr="00BD487E" w:rsidRDefault="000A4A94" w:rsidP="000A4A94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t>Text here.</w:t>
      </w:r>
    </w:p>
    <w:p w14:paraId="353EC1FE" w14:textId="77777777" w:rsidR="000A4A94" w:rsidRPr="003A1A0D" w:rsidRDefault="000A4A94" w:rsidP="00BD487E">
      <w:pPr>
        <w:rPr>
          <w:b/>
        </w:rPr>
      </w:pPr>
    </w:p>
    <w:p w14:paraId="3AB8D09E" w14:textId="77777777" w:rsidR="00BD487E" w:rsidRPr="003A1A0D" w:rsidRDefault="00BD487E" w:rsidP="00BD487E">
      <w:pPr>
        <w:rPr>
          <w:b/>
        </w:rPr>
      </w:pPr>
      <w:r w:rsidRPr="003A1A0D">
        <w:rPr>
          <w:b/>
        </w:rPr>
        <w:t xml:space="preserve">What benefits does your product or service provide to your customers? </w:t>
      </w:r>
    </w:p>
    <w:p w14:paraId="237E1632" w14:textId="77777777" w:rsidR="000A4A94" w:rsidRPr="00BD487E" w:rsidRDefault="000A4A94" w:rsidP="000A4A94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t>Text here.</w:t>
      </w:r>
    </w:p>
    <w:p w14:paraId="7DFDB66E" w14:textId="77777777" w:rsidR="000A4A94" w:rsidRDefault="000A4A94" w:rsidP="003A1A0D">
      <w:pPr>
        <w:pStyle w:val="InitiateBullets01"/>
        <w:numPr>
          <w:ilvl w:val="0"/>
          <w:numId w:val="0"/>
        </w:numPr>
      </w:pPr>
    </w:p>
    <w:p w14:paraId="22671153" w14:textId="57E8186B" w:rsidR="00BD487E" w:rsidRPr="00B058DD" w:rsidRDefault="00BD487E" w:rsidP="003A1A0D">
      <w:pPr>
        <w:pStyle w:val="InitiateBullets01"/>
        <w:numPr>
          <w:ilvl w:val="0"/>
          <w:numId w:val="0"/>
        </w:numPr>
        <w:rPr>
          <w:b/>
        </w:rPr>
      </w:pPr>
      <w:r w:rsidRPr="00B058DD">
        <w:rPr>
          <w:b/>
        </w:rPr>
        <w:t>How does your product or service make your customers’ lives easier?</w:t>
      </w:r>
    </w:p>
    <w:p w14:paraId="42D60743" w14:textId="77777777" w:rsidR="000A4A94" w:rsidRPr="00BD487E" w:rsidRDefault="000A4A94" w:rsidP="000A4A94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lastRenderedPageBreak/>
        <w:t>Text here.</w:t>
      </w:r>
    </w:p>
    <w:p w14:paraId="5F2878C8" w14:textId="77777777" w:rsidR="000A4A94" w:rsidRDefault="000A4A94" w:rsidP="00BD487E">
      <w:pPr>
        <w:rPr>
          <w:b/>
        </w:rPr>
      </w:pPr>
    </w:p>
    <w:p w14:paraId="79C96CF3" w14:textId="7A31AF8C" w:rsidR="00BD487E" w:rsidRPr="00B058DD" w:rsidRDefault="00BD487E" w:rsidP="00BD487E">
      <w:pPr>
        <w:rPr>
          <w:b/>
        </w:rPr>
      </w:pPr>
      <w:r w:rsidRPr="00B058DD">
        <w:rPr>
          <w:b/>
        </w:rPr>
        <w:t>What unique experiences and knowledge do you bring to the business?</w:t>
      </w:r>
    </w:p>
    <w:p w14:paraId="6FE80706" w14:textId="616CAE28" w:rsidR="002935C6" w:rsidRDefault="002935C6" w:rsidP="002935C6">
      <w:pPr>
        <w:pStyle w:val="NoSpacing"/>
      </w:pPr>
      <w:r>
        <w:t>Text here.</w:t>
      </w:r>
    </w:p>
    <w:p w14:paraId="21623243" w14:textId="77777777" w:rsidR="000A4A94" w:rsidRPr="00BD487E" w:rsidRDefault="000A4A94" w:rsidP="002935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0E41C9A" w14:textId="77777777" w:rsidR="00BD487E" w:rsidRPr="006A7134" w:rsidRDefault="00BD487E" w:rsidP="00B058DD">
      <w:pPr>
        <w:pStyle w:val="Heading1"/>
        <w:rPr>
          <w:rFonts w:ascii="Times New Roman" w:hAnsi="Times New Roman" w:cs="Times New Roman"/>
        </w:rPr>
      </w:pPr>
      <w:r w:rsidRPr="006A7134">
        <w:t>Competition</w:t>
      </w:r>
    </w:p>
    <w:p w14:paraId="0A2A2181" w14:textId="77777777" w:rsidR="00BD487E" w:rsidRPr="00B058DD" w:rsidRDefault="00BD487E" w:rsidP="00BD487E">
      <w:pPr>
        <w:rPr>
          <w:b/>
        </w:rPr>
      </w:pPr>
      <w:r w:rsidRPr="00B058DD">
        <w:rPr>
          <w:b/>
        </w:rPr>
        <w:t>Who are the major competitors, and what are their strengths and weaknesses?</w:t>
      </w:r>
    </w:p>
    <w:p w14:paraId="72B87B70" w14:textId="5B00DA16" w:rsidR="002935C6" w:rsidRDefault="002935C6" w:rsidP="002935C6">
      <w:pPr>
        <w:pStyle w:val="NoSpacing"/>
      </w:pPr>
      <w:r>
        <w:t>Text here.</w:t>
      </w:r>
    </w:p>
    <w:p w14:paraId="4ABB72E1" w14:textId="77777777" w:rsidR="000A4A94" w:rsidRPr="00BD487E" w:rsidRDefault="000A4A94" w:rsidP="002935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D840969" w14:textId="77777777" w:rsidR="00BD487E" w:rsidRPr="00B058DD" w:rsidRDefault="00BD487E" w:rsidP="00BD487E">
      <w:pPr>
        <w:rPr>
          <w:b/>
        </w:rPr>
      </w:pPr>
      <w:r w:rsidRPr="00B058DD">
        <w:rPr>
          <w:b/>
        </w:rPr>
        <w:t>What is market research have you conducted to confirm that include specific facts and figures from your business?</w:t>
      </w:r>
    </w:p>
    <w:p w14:paraId="25BB133F" w14:textId="1CECD4AB" w:rsidR="002935C6" w:rsidRDefault="002935C6" w:rsidP="002935C6">
      <w:pPr>
        <w:pStyle w:val="NoSpacing"/>
      </w:pPr>
      <w:r>
        <w:t>Text here.</w:t>
      </w:r>
    </w:p>
    <w:p w14:paraId="44A7672F" w14:textId="77777777" w:rsidR="000A4A94" w:rsidRPr="00BD487E" w:rsidRDefault="000A4A94" w:rsidP="002935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0B3B65" w14:textId="77777777" w:rsidR="00BD487E" w:rsidRPr="00BD487E" w:rsidRDefault="00BD487E" w:rsidP="00BD487E">
      <w:pPr>
        <w:rPr>
          <w:b/>
        </w:rPr>
      </w:pPr>
      <w:r w:rsidRPr="00BD487E">
        <w:rPr>
          <w:b/>
        </w:rPr>
        <w:t>How difficult would it be for another competitor to enter the market place in the next 6-12 months?</w:t>
      </w:r>
    </w:p>
    <w:p w14:paraId="40A43843" w14:textId="3DAA1241" w:rsidR="002935C6" w:rsidRDefault="002935C6" w:rsidP="002935C6">
      <w:pPr>
        <w:pStyle w:val="NoSpacing"/>
      </w:pPr>
      <w:r>
        <w:t>Text here.</w:t>
      </w:r>
    </w:p>
    <w:p w14:paraId="408B0D12" w14:textId="77777777" w:rsidR="000A4A94" w:rsidRPr="00BD487E" w:rsidRDefault="000A4A94" w:rsidP="002935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7BD7EF0" w14:textId="77777777" w:rsidR="00BD487E" w:rsidRPr="00BD487E" w:rsidRDefault="00BD487E" w:rsidP="00BD487E">
      <w:pPr>
        <w:rPr>
          <w:rFonts w:ascii="Times New Roman" w:hAnsi="Times New Roman" w:cs="Times New Roman"/>
          <w:b/>
          <w:sz w:val="24"/>
          <w:szCs w:val="24"/>
        </w:rPr>
      </w:pPr>
      <w:r w:rsidRPr="00BD487E">
        <w:rPr>
          <w:b/>
        </w:rPr>
        <w:t xml:space="preserve">Have you realistically examined the prices of your products/services and understand how they compare to your competitors? </w:t>
      </w:r>
    </w:p>
    <w:p w14:paraId="27ADC7CB" w14:textId="5038CD22" w:rsidR="002935C6" w:rsidRDefault="002935C6" w:rsidP="002935C6">
      <w:pPr>
        <w:pStyle w:val="NoSpacing"/>
      </w:pPr>
      <w:r>
        <w:t>Text here.</w:t>
      </w:r>
    </w:p>
    <w:p w14:paraId="2E227E13" w14:textId="77777777" w:rsidR="000A4A94" w:rsidRPr="00BD487E" w:rsidRDefault="000A4A94" w:rsidP="002935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C7E5358" w14:textId="4F2472FE" w:rsidR="00BD487E" w:rsidRDefault="00BD487E" w:rsidP="00BD487E">
      <w:pPr>
        <w:pStyle w:val="Heading1"/>
      </w:pPr>
      <w:r w:rsidRPr="006A7134">
        <w:t>Operations</w:t>
      </w:r>
    </w:p>
    <w:p w14:paraId="445C4859" w14:textId="76388CF6" w:rsidR="002B4FEA" w:rsidRPr="002B4FEA" w:rsidRDefault="002B4FEA" w:rsidP="002B4FEA">
      <w:pPr>
        <w:spacing w:line="240" w:lineRule="auto"/>
        <w:rPr>
          <w:sz w:val="18"/>
        </w:rPr>
      </w:pPr>
      <w:r w:rsidRPr="00551D57">
        <w:rPr>
          <w:noProof/>
          <w:sz w:val="18"/>
        </w:rPr>
        <w:drawing>
          <wp:inline distT="0" distB="0" distL="0" distR="0" wp14:anchorId="308BB692" wp14:editId="7AE7CDA3">
            <wp:extent cx="505163" cy="85725"/>
            <wp:effectExtent l="0" t="0" r="9525" b="0"/>
            <wp:docPr id="9" name="Picture 9" descr="https://www.initiateprosperity.org/dist/895090bee6b1385c232822d0ee4304c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initiateprosperity.org/dist/895090bee6b1385c232822d0ee4304cc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273"/>
                    <a:stretch/>
                  </pic:blipFill>
                  <pic:spPr bwMode="auto">
                    <a:xfrm>
                      <a:off x="0" y="0"/>
                      <a:ext cx="509859" cy="86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51D57">
        <w:rPr>
          <w:sz w:val="18"/>
        </w:rPr>
        <w:t xml:space="preserve"> resources to help you with this section: </w:t>
      </w:r>
      <w:r w:rsidRPr="00551D57">
        <w:rPr>
          <w:noProof/>
          <w:sz w:val="18"/>
          <w:vertAlign w:val="subscript"/>
          <w14:ligatures w14:val="none"/>
          <w14:numSpacing w14:val="default"/>
        </w:rPr>
        <w:drawing>
          <wp:inline distT="0" distB="0" distL="0" distR="0" wp14:anchorId="29C8D4D0" wp14:editId="1898E6F0">
            <wp:extent cx="109728" cy="112296"/>
            <wp:effectExtent l="0" t="0" r="508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8324" t="15173" r="11908" b="19918"/>
                    <a:stretch/>
                  </pic:blipFill>
                  <pic:spPr bwMode="auto">
                    <a:xfrm>
                      <a:off x="0" y="0"/>
                      <a:ext cx="109728" cy="1122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hyperlink r:id="rId12" w:history="1">
        <w:r>
          <w:rPr>
            <w:rStyle w:val="Hyperlink"/>
            <w:sz w:val="18"/>
          </w:rPr>
          <w:t>Organizational Types</w:t>
        </w:r>
      </w:hyperlink>
      <w:r w:rsidRPr="00551D57">
        <w:rPr>
          <w:sz w:val="18"/>
        </w:rPr>
        <w:t xml:space="preserve">     </w:t>
      </w:r>
      <w:r>
        <w:rPr>
          <w:noProof/>
          <w14:ligatures w14:val="none"/>
          <w14:numSpacing w14:val="default"/>
        </w:rPr>
        <w:drawing>
          <wp:inline distT="0" distB="0" distL="0" distR="0" wp14:anchorId="42F6CFC1" wp14:editId="49A4D5D9">
            <wp:extent cx="118745" cy="11701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4933" t="14934" r="8024" b="9145"/>
                    <a:stretch/>
                  </pic:blipFill>
                  <pic:spPr bwMode="auto">
                    <a:xfrm>
                      <a:off x="0" y="0"/>
                      <a:ext cx="119248" cy="1175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18"/>
        </w:rPr>
        <w:t xml:space="preserve"> </w:t>
      </w:r>
      <w:hyperlink r:id="rId14" w:history="1">
        <w:r w:rsidRPr="002B4FEA">
          <w:rPr>
            <w:rStyle w:val="Hyperlink"/>
            <w:sz w:val="18"/>
            <w:szCs w:val="18"/>
          </w:rPr>
          <w:t>Which Organization Type is Right for You?</w:t>
        </w:r>
      </w:hyperlink>
    </w:p>
    <w:p w14:paraId="65501010" w14:textId="77777777" w:rsidR="00BD487E" w:rsidRPr="00B058DD" w:rsidRDefault="00BD487E" w:rsidP="00BD487E">
      <w:pPr>
        <w:rPr>
          <w:b/>
        </w:rPr>
      </w:pPr>
      <w:r w:rsidRPr="00B058DD">
        <w:rPr>
          <w:b/>
        </w:rPr>
        <w:t>What form of organization does the business operate under and why? (IE. Sole Prop, LLC, S-Corp, C-Corp, LLP)</w:t>
      </w:r>
    </w:p>
    <w:p w14:paraId="170C1D25" w14:textId="3B917799" w:rsidR="002935C6" w:rsidRDefault="002935C6" w:rsidP="002935C6">
      <w:pPr>
        <w:pStyle w:val="NoSpacing"/>
      </w:pPr>
      <w:r>
        <w:t>Text here.</w:t>
      </w:r>
    </w:p>
    <w:p w14:paraId="56A60C4F" w14:textId="77777777" w:rsidR="000A4A94" w:rsidRPr="00BD487E" w:rsidRDefault="000A4A94" w:rsidP="002935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437FF09" w14:textId="77777777" w:rsidR="00BD487E" w:rsidRPr="00B058DD" w:rsidRDefault="00BD487E" w:rsidP="00BD487E">
      <w:pPr>
        <w:rPr>
          <w:b/>
        </w:rPr>
      </w:pPr>
      <w:r w:rsidRPr="00B058DD">
        <w:rPr>
          <w:b/>
        </w:rPr>
        <w:t>Who are your current employee, what are their roles, and who do your plan on hiring in the next year?</w:t>
      </w:r>
    </w:p>
    <w:p w14:paraId="530866B8" w14:textId="030DE0F0" w:rsidR="002935C6" w:rsidRDefault="002935C6" w:rsidP="002935C6">
      <w:pPr>
        <w:pStyle w:val="NoSpacing"/>
      </w:pPr>
      <w:r>
        <w:t>Text here.</w:t>
      </w:r>
    </w:p>
    <w:p w14:paraId="467AFE86" w14:textId="77777777" w:rsidR="000A4A94" w:rsidRPr="00BD487E" w:rsidRDefault="000A4A94" w:rsidP="002935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192F287" w14:textId="77777777" w:rsidR="00BD487E" w:rsidRPr="00B058DD" w:rsidRDefault="00BD487E" w:rsidP="00BD487E">
      <w:pPr>
        <w:rPr>
          <w:b/>
        </w:rPr>
      </w:pPr>
      <w:r w:rsidRPr="00B058DD">
        <w:rPr>
          <w:b/>
        </w:rPr>
        <w:t xml:space="preserve">Who are the key management team members, and what skills do they have to help the business on a daily basis? </w:t>
      </w:r>
    </w:p>
    <w:p w14:paraId="7E65636F" w14:textId="065DA46D" w:rsidR="002935C6" w:rsidRDefault="002935C6" w:rsidP="002935C6">
      <w:pPr>
        <w:pStyle w:val="NoSpacing"/>
      </w:pPr>
      <w:r>
        <w:lastRenderedPageBreak/>
        <w:t>Text here.</w:t>
      </w:r>
    </w:p>
    <w:p w14:paraId="5179B067" w14:textId="77777777" w:rsidR="000A4A94" w:rsidRPr="00BD487E" w:rsidRDefault="000A4A94" w:rsidP="002935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965177D" w14:textId="5E25C107" w:rsidR="00BD487E" w:rsidRPr="0026495C" w:rsidRDefault="00BD487E" w:rsidP="0026495C">
      <w:pPr>
        <w:pStyle w:val="Heading1"/>
        <w:spacing w:after="200"/>
        <w:rPr>
          <w:rFonts w:ascii="Times New Roman" w:hAnsi="Times New Roman" w:cs="Times New Roman"/>
        </w:rPr>
      </w:pPr>
      <w:r w:rsidRPr="006A7134">
        <w:t>Financial Information</w:t>
      </w:r>
    </w:p>
    <w:p w14:paraId="5642C863" w14:textId="75B40C57" w:rsidR="00BD487E" w:rsidRDefault="00BD487E" w:rsidP="0026495C">
      <w:pPr>
        <w:spacing w:after="0"/>
        <w:rPr>
          <w:rStyle w:val="Strong"/>
        </w:rPr>
      </w:pPr>
      <w:r w:rsidRPr="00B058DD">
        <w:rPr>
          <w:rStyle w:val="Strong"/>
        </w:rPr>
        <w:t>Cash Flow</w:t>
      </w:r>
    </w:p>
    <w:p w14:paraId="460288B4" w14:textId="22F05BBA" w:rsidR="002B4FEA" w:rsidRPr="002B4FEA" w:rsidRDefault="002B4FEA" w:rsidP="002B4FEA">
      <w:pPr>
        <w:spacing w:line="240" w:lineRule="auto"/>
        <w:rPr>
          <w:sz w:val="18"/>
        </w:rPr>
      </w:pPr>
      <w:r w:rsidRPr="00551D57">
        <w:rPr>
          <w:noProof/>
          <w:sz w:val="18"/>
        </w:rPr>
        <w:drawing>
          <wp:inline distT="0" distB="0" distL="0" distR="0" wp14:anchorId="6A43436F" wp14:editId="317ED9FC">
            <wp:extent cx="505163" cy="85725"/>
            <wp:effectExtent l="0" t="0" r="9525" b="0"/>
            <wp:docPr id="13" name="Picture 13" descr="https://www.initiateprosperity.org/dist/895090bee6b1385c232822d0ee4304c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initiateprosperity.org/dist/895090bee6b1385c232822d0ee4304cc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273"/>
                    <a:stretch/>
                  </pic:blipFill>
                  <pic:spPr bwMode="auto">
                    <a:xfrm>
                      <a:off x="0" y="0"/>
                      <a:ext cx="509859" cy="86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51D57">
        <w:rPr>
          <w:sz w:val="18"/>
        </w:rPr>
        <w:t xml:space="preserve"> resources to help you with this section: </w:t>
      </w:r>
      <w:r w:rsidRPr="00551D57">
        <w:rPr>
          <w:noProof/>
          <w:sz w:val="18"/>
          <w:vertAlign w:val="subscript"/>
          <w14:ligatures w14:val="none"/>
          <w14:numSpacing w14:val="default"/>
        </w:rPr>
        <w:drawing>
          <wp:inline distT="0" distB="0" distL="0" distR="0" wp14:anchorId="6A7D5829" wp14:editId="65ABFEE6">
            <wp:extent cx="109728" cy="112296"/>
            <wp:effectExtent l="0" t="0" r="508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8324" t="15173" r="11908" b="19918"/>
                    <a:stretch/>
                  </pic:blipFill>
                  <pic:spPr bwMode="auto">
                    <a:xfrm>
                      <a:off x="0" y="0"/>
                      <a:ext cx="109728" cy="1122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hyperlink r:id="rId15" w:history="1">
        <w:r w:rsidRPr="002B4FEA">
          <w:rPr>
            <w:rStyle w:val="Hyperlink"/>
            <w:sz w:val="18"/>
          </w:rPr>
          <w:t>Value of a Cash Flow Budget</w:t>
        </w:r>
      </w:hyperlink>
      <w:r w:rsidRPr="002B4FEA">
        <w:rPr>
          <w:sz w:val="18"/>
        </w:rPr>
        <w:t xml:space="preserve"> </w:t>
      </w:r>
      <w:r>
        <w:rPr>
          <w:sz w:val="18"/>
        </w:rPr>
        <w:t xml:space="preserve">  </w:t>
      </w:r>
      <w:r w:rsidRPr="00551D57">
        <w:rPr>
          <w:sz w:val="18"/>
        </w:rPr>
        <w:t xml:space="preserve"> </w:t>
      </w:r>
      <w:r>
        <w:rPr>
          <w:noProof/>
          <w14:ligatures w14:val="none"/>
          <w14:numSpacing w14:val="default"/>
        </w:rPr>
        <w:drawing>
          <wp:inline distT="0" distB="0" distL="0" distR="0" wp14:anchorId="3E6EEAF7" wp14:editId="4DC1165F">
            <wp:extent cx="128016" cy="122136"/>
            <wp:effectExtent l="0" t="0" r="571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-1" t="14924" r="10397" b="11801"/>
                    <a:stretch/>
                  </pic:blipFill>
                  <pic:spPr bwMode="auto">
                    <a:xfrm>
                      <a:off x="0" y="0"/>
                      <a:ext cx="128016" cy="1221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hyperlink r:id="rId17" w:history="1">
        <w:r w:rsidRPr="002B4FEA">
          <w:rPr>
            <w:rStyle w:val="Hyperlink"/>
            <w:sz w:val="18"/>
          </w:rPr>
          <w:t>Planning for Cash Flow</w:t>
        </w:r>
      </w:hyperlink>
      <w:r w:rsidRPr="002B4FEA">
        <w:rPr>
          <w:sz w:val="18"/>
        </w:rPr>
        <w:t xml:space="preserve"> </w:t>
      </w:r>
      <w:r>
        <w:rPr>
          <w:sz w:val="18"/>
        </w:rPr>
        <w:t xml:space="preserve">  </w:t>
      </w:r>
      <w:r w:rsidRPr="00551D57">
        <w:rPr>
          <w:sz w:val="18"/>
        </w:rPr>
        <w:t xml:space="preserve"> </w:t>
      </w:r>
    </w:p>
    <w:p w14:paraId="5B0E5DB9" w14:textId="77777777" w:rsidR="00BD487E" w:rsidRPr="00B058DD" w:rsidRDefault="00BD487E" w:rsidP="00BD487E">
      <w:pPr>
        <w:rPr>
          <w:b/>
        </w:rPr>
      </w:pPr>
      <w:r w:rsidRPr="00B058DD">
        <w:rPr>
          <w:b/>
        </w:rPr>
        <w:t xml:space="preserve">What systems do you have in place to manage cash flow and to address any shortfalls? </w:t>
      </w:r>
    </w:p>
    <w:p w14:paraId="44C89BEF" w14:textId="74E3702C" w:rsidR="002935C6" w:rsidRDefault="002935C6" w:rsidP="002935C6">
      <w:pPr>
        <w:pStyle w:val="NoSpacing"/>
      </w:pPr>
      <w:r>
        <w:t>Text here.</w:t>
      </w:r>
    </w:p>
    <w:p w14:paraId="54533E98" w14:textId="77777777" w:rsidR="000A4A94" w:rsidRPr="00BD487E" w:rsidRDefault="000A4A94" w:rsidP="002935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B5740FA" w14:textId="54FF4387" w:rsidR="00BD487E" w:rsidRPr="002B4FEA" w:rsidRDefault="00BD487E" w:rsidP="00BD487E">
      <w:pPr>
        <w:rPr>
          <w:b/>
        </w:rPr>
      </w:pPr>
      <w:r w:rsidRPr="002B4FEA">
        <w:rPr>
          <w:b/>
        </w:rPr>
        <w:t xml:space="preserve">Have you developed financial projections for your business including profit and loss, balance sheet, and cash flow statements? </w:t>
      </w:r>
    </w:p>
    <w:p w14:paraId="33174013" w14:textId="23961D23" w:rsidR="002935C6" w:rsidRDefault="002935C6" w:rsidP="002935C6">
      <w:pPr>
        <w:pStyle w:val="NoSpacing"/>
      </w:pPr>
      <w:r>
        <w:t>Text here.</w:t>
      </w:r>
    </w:p>
    <w:p w14:paraId="50E8812F" w14:textId="77777777" w:rsidR="000A4A94" w:rsidRPr="00BD487E" w:rsidRDefault="000A4A94" w:rsidP="002935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8C0561A" w14:textId="3588489A" w:rsidR="00BD487E" w:rsidRPr="00B058DD" w:rsidRDefault="00BD487E" w:rsidP="00BD487E">
      <w:pPr>
        <w:rPr>
          <w:rStyle w:val="Strong"/>
        </w:rPr>
      </w:pPr>
      <w:r w:rsidRPr="00B058DD">
        <w:rPr>
          <w:rStyle w:val="Strong"/>
        </w:rPr>
        <w:t xml:space="preserve">Operating </w:t>
      </w:r>
      <w:r w:rsidR="00443683">
        <w:rPr>
          <w:rStyle w:val="Strong"/>
        </w:rPr>
        <w:t>C</w:t>
      </w:r>
      <w:r w:rsidRPr="00B058DD">
        <w:rPr>
          <w:rStyle w:val="Strong"/>
        </w:rPr>
        <w:t>osts</w:t>
      </w:r>
    </w:p>
    <w:p w14:paraId="05B40C33" w14:textId="001E2C06" w:rsidR="00BD487E" w:rsidRPr="00B058DD" w:rsidRDefault="00BD487E" w:rsidP="00BD487E">
      <w:pPr>
        <w:rPr>
          <w:b/>
        </w:rPr>
      </w:pPr>
      <w:r w:rsidRPr="00B058DD">
        <w:rPr>
          <w:b/>
        </w:rPr>
        <w:t xml:space="preserve">How much cash will be needed to operate this business (regular fixed monthly expenses such as rent, utilities, wages)? </w:t>
      </w:r>
    </w:p>
    <w:p w14:paraId="2BF21F3A" w14:textId="2F11A6AC" w:rsidR="002935C6" w:rsidRDefault="002935C6" w:rsidP="002935C6">
      <w:pPr>
        <w:pStyle w:val="NoSpacing"/>
      </w:pPr>
      <w:r>
        <w:t>Text here.</w:t>
      </w:r>
    </w:p>
    <w:p w14:paraId="5333E4F5" w14:textId="77777777" w:rsidR="000A4A94" w:rsidRPr="00BD487E" w:rsidRDefault="000A4A94" w:rsidP="002935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15E602C" w14:textId="52A70D3F" w:rsidR="00BD487E" w:rsidRPr="00B058DD" w:rsidRDefault="00443683" w:rsidP="00BD487E">
      <w:pPr>
        <w:rPr>
          <w:rStyle w:val="Strong"/>
        </w:rPr>
      </w:pPr>
      <w:r>
        <w:rPr>
          <w:rStyle w:val="Strong"/>
        </w:rPr>
        <w:t>Owner’s Needs (S</w:t>
      </w:r>
      <w:r w:rsidR="00BD487E" w:rsidRPr="00B058DD">
        <w:rPr>
          <w:rStyle w:val="Strong"/>
        </w:rPr>
        <w:t>alary)</w:t>
      </w:r>
    </w:p>
    <w:p w14:paraId="2C9C6229" w14:textId="77777777" w:rsidR="00BD487E" w:rsidRPr="00B058DD" w:rsidRDefault="00BD487E" w:rsidP="00BD487E">
      <w:pPr>
        <w:rPr>
          <w:b/>
        </w:rPr>
      </w:pPr>
      <w:r w:rsidRPr="00B058DD">
        <w:rPr>
          <w:b/>
        </w:rPr>
        <w:t>How much are you relying on the income of the business to support your family?</w:t>
      </w:r>
    </w:p>
    <w:p w14:paraId="571892E3" w14:textId="4ED22DD7" w:rsidR="002935C6" w:rsidRDefault="002935C6" w:rsidP="002935C6">
      <w:pPr>
        <w:pStyle w:val="NoSpacing"/>
      </w:pPr>
      <w:r>
        <w:t>Text here.</w:t>
      </w:r>
    </w:p>
    <w:p w14:paraId="70357E46" w14:textId="77777777" w:rsidR="000A4A94" w:rsidRPr="00BD487E" w:rsidRDefault="000A4A94" w:rsidP="002935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90CF8EC" w14:textId="6314AA7C" w:rsidR="00BD487E" w:rsidRDefault="00BD487E" w:rsidP="0026495C">
      <w:pPr>
        <w:spacing w:after="0"/>
      </w:pPr>
      <w:r w:rsidRPr="00B058DD">
        <w:rPr>
          <w:rStyle w:val="Strong"/>
        </w:rPr>
        <w:t>Break</w:t>
      </w:r>
      <w:r w:rsidR="00B058DD">
        <w:rPr>
          <w:rStyle w:val="Strong"/>
        </w:rPr>
        <w:t>-Ev</w:t>
      </w:r>
      <w:r w:rsidRPr="00B058DD">
        <w:rPr>
          <w:rStyle w:val="Strong"/>
        </w:rPr>
        <w:t>en</w:t>
      </w:r>
      <w:r w:rsidRPr="00BD487E">
        <w:t xml:space="preserve"> </w:t>
      </w:r>
    </w:p>
    <w:p w14:paraId="39796707" w14:textId="1A8E6B01" w:rsidR="002B4FEA" w:rsidRPr="002B4FEA" w:rsidRDefault="002B4FEA" w:rsidP="002B4FEA">
      <w:pPr>
        <w:spacing w:line="240" w:lineRule="auto"/>
        <w:rPr>
          <w:sz w:val="18"/>
        </w:rPr>
      </w:pPr>
      <w:r w:rsidRPr="00551D57">
        <w:rPr>
          <w:noProof/>
          <w:sz w:val="18"/>
        </w:rPr>
        <w:drawing>
          <wp:inline distT="0" distB="0" distL="0" distR="0" wp14:anchorId="0172459F" wp14:editId="17E5A295">
            <wp:extent cx="505163" cy="85725"/>
            <wp:effectExtent l="0" t="0" r="9525" b="0"/>
            <wp:docPr id="18" name="Picture 18" descr="https://www.initiateprosperity.org/dist/895090bee6b1385c232822d0ee4304c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initiateprosperity.org/dist/895090bee6b1385c232822d0ee4304cc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273"/>
                    <a:stretch/>
                  </pic:blipFill>
                  <pic:spPr bwMode="auto">
                    <a:xfrm>
                      <a:off x="0" y="0"/>
                      <a:ext cx="509859" cy="86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51D57">
        <w:rPr>
          <w:sz w:val="18"/>
        </w:rPr>
        <w:t xml:space="preserve"> r</w:t>
      </w:r>
      <w:r>
        <w:rPr>
          <w:sz w:val="18"/>
        </w:rPr>
        <w:t>esource</w:t>
      </w:r>
      <w:r w:rsidRPr="00551D57">
        <w:rPr>
          <w:sz w:val="18"/>
        </w:rPr>
        <w:t xml:space="preserve"> to help you with this section: </w:t>
      </w:r>
      <w:r w:rsidR="0026495C">
        <w:rPr>
          <w:noProof/>
          <w14:ligatures w14:val="none"/>
          <w14:numSpacing w14:val="default"/>
        </w:rPr>
        <w:drawing>
          <wp:inline distT="0" distB="0" distL="0" distR="0" wp14:anchorId="64ABBE3B" wp14:editId="7DCC04B8">
            <wp:extent cx="124252" cy="13716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1179" t="14607" r="18464" b="14846"/>
                    <a:stretch/>
                  </pic:blipFill>
                  <pic:spPr bwMode="auto">
                    <a:xfrm>
                      <a:off x="0" y="0"/>
                      <a:ext cx="124252" cy="137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hyperlink r:id="rId19" w:history="1">
        <w:r w:rsidRPr="002B4FEA">
          <w:rPr>
            <w:rStyle w:val="Hyperlink"/>
            <w:sz w:val="18"/>
          </w:rPr>
          <w:t>Break-Even &amp; Target Profit Calculator</w:t>
        </w:r>
      </w:hyperlink>
      <w:r w:rsidRPr="00551D57">
        <w:rPr>
          <w:sz w:val="18"/>
        </w:rPr>
        <w:t xml:space="preserve"> </w:t>
      </w:r>
    </w:p>
    <w:p w14:paraId="01B66768" w14:textId="298608ED" w:rsidR="00BD487E" w:rsidRPr="00B058DD" w:rsidRDefault="00BD487E" w:rsidP="00BD487E">
      <w:pPr>
        <w:rPr>
          <w:b/>
        </w:rPr>
      </w:pPr>
      <w:r w:rsidRPr="00B058DD">
        <w:rPr>
          <w:b/>
        </w:rPr>
        <w:t xml:space="preserve">Have you calculated the amount of sales your business will require in year one to breakeven (pay loan, operating expenses, and salaries)? </w:t>
      </w:r>
    </w:p>
    <w:p w14:paraId="2981453C" w14:textId="3808E802" w:rsidR="002935C6" w:rsidRDefault="002935C6" w:rsidP="002935C6">
      <w:pPr>
        <w:pStyle w:val="NoSpacing"/>
      </w:pPr>
      <w:r>
        <w:t>Text here.</w:t>
      </w:r>
    </w:p>
    <w:p w14:paraId="48B975FC" w14:textId="77777777" w:rsidR="000A4A94" w:rsidRPr="00BD487E" w:rsidRDefault="000A4A94" w:rsidP="002935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FDFF764" w14:textId="77777777" w:rsidR="00BD487E" w:rsidRPr="004D0BDD" w:rsidRDefault="00BD487E" w:rsidP="00443683">
      <w:pPr>
        <w:pStyle w:val="Heading1"/>
        <w:spacing w:after="200"/>
      </w:pPr>
      <w:r w:rsidRPr="004D0BDD">
        <w:t>Jobs, Employees</w:t>
      </w:r>
    </w:p>
    <w:p w14:paraId="0D2FBD00" w14:textId="6A62B60F" w:rsidR="000A4A94" w:rsidRDefault="000A4A94" w:rsidP="000A4A94">
      <w:pPr>
        <w:rPr>
          <w:b/>
        </w:rPr>
      </w:pPr>
      <w:r w:rsidRPr="000A4A94">
        <w:rPr>
          <w:b/>
        </w:rPr>
        <w:lastRenderedPageBreak/>
        <w:t>How are you positioning your business to attract and retain employees? How will you offer a quality job for you and your employees? (i.e., living wage, job security, stable hours &amp; scheduling, paid leave, benefits, career building opportunities)</w:t>
      </w:r>
    </w:p>
    <w:p w14:paraId="67EF5988" w14:textId="2C43F900" w:rsidR="000A4A94" w:rsidRPr="000A4A94" w:rsidRDefault="000A4A94" w:rsidP="000A4A94">
      <w:r w:rsidRPr="000A4A94">
        <w:t>Text here.</w:t>
      </w:r>
    </w:p>
    <w:p w14:paraId="54509B6C" w14:textId="77777777" w:rsidR="00BD487E" w:rsidRPr="00BD487E" w:rsidRDefault="00BD487E" w:rsidP="00BD487E"/>
    <w:p w14:paraId="33676D5B" w14:textId="77777777" w:rsidR="00BD487E" w:rsidRDefault="00BD487E" w:rsidP="00BD487E"/>
    <w:p w14:paraId="33C183E5" w14:textId="77777777" w:rsidR="00BD487E" w:rsidRDefault="00BD487E" w:rsidP="001F6800">
      <w:pPr>
        <w:pStyle w:val="InitiatePortalTitle"/>
      </w:pPr>
    </w:p>
    <w:sectPr w:rsidR="00BD487E" w:rsidSect="00CC1A31"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080" w:bottom="1440" w:left="1080" w:header="720" w:footer="50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C73E2D" w14:textId="77777777" w:rsidR="00597C6C" w:rsidRDefault="00597C6C" w:rsidP="001F6800">
      <w:r>
        <w:separator/>
      </w:r>
    </w:p>
  </w:endnote>
  <w:endnote w:type="continuationSeparator" w:id="0">
    <w:p w14:paraId="1F957F8B" w14:textId="77777777" w:rsidR="00597C6C" w:rsidRDefault="00597C6C" w:rsidP="001F68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Lato Light">
    <w:panose1 w:val="020F0302020204030203"/>
    <w:charset w:val="00"/>
    <w:family w:val="swiss"/>
    <w:pitch w:val="variable"/>
    <w:sig w:usb0="A00000AF" w:usb1="5000604B" w:usb2="00000000" w:usb3="00000000" w:csb0="00000093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500BA5" w14:textId="77777777" w:rsidR="00012108" w:rsidRDefault="00012108" w:rsidP="001F6800">
    <w:pPr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1DBA356" w14:textId="77777777" w:rsidR="00012108" w:rsidRDefault="00012108" w:rsidP="001F6800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99DDBD" w14:textId="1D39C393" w:rsidR="00012108" w:rsidRPr="00AE748F" w:rsidRDefault="00012108" w:rsidP="001F6800">
    <w:pPr>
      <w:rPr>
        <w:rStyle w:val="PageNumber"/>
        <w:color w:val="404040"/>
        <w:sz w:val="14"/>
        <w:szCs w:val="14"/>
      </w:rPr>
    </w:pPr>
    <w:r w:rsidRPr="00AE748F">
      <w:rPr>
        <w:rStyle w:val="PageNumber"/>
        <w:color w:val="404040"/>
        <w:sz w:val="14"/>
        <w:szCs w:val="14"/>
      </w:rPr>
      <w:fldChar w:fldCharType="begin"/>
    </w:r>
    <w:r w:rsidRPr="00AE748F">
      <w:rPr>
        <w:rStyle w:val="PageNumber"/>
        <w:color w:val="404040"/>
        <w:sz w:val="14"/>
        <w:szCs w:val="14"/>
      </w:rPr>
      <w:instrText xml:space="preserve">PAGE  </w:instrText>
    </w:r>
    <w:r w:rsidRPr="00AE748F">
      <w:rPr>
        <w:rStyle w:val="PageNumber"/>
        <w:color w:val="404040"/>
        <w:sz w:val="14"/>
        <w:szCs w:val="14"/>
      </w:rPr>
      <w:fldChar w:fldCharType="separate"/>
    </w:r>
    <w:r w:rsidR="004D0BDD">
      <w:rPr>
        <w:rStyle w:val="PageNumber"/>
        <w:noProof/>
        <w:color w:val="404040"/>
        <w:sz w:val="14"/>
        <w:szCs w:val="14"/>
      </w:rPr>
      <w:t>4</w:t>
    </w:r>
    <w:r w:rsidRPr="00AE748F">
      <w:rPr>
        <w:rStyle w:val="PageNumber"/>
        <w:color w:val="404040"/>
        <w:sz w:val="14"/>
        <w:szCs w:val="14"/>
      </w:rPr>
      <w:fldChar w:fldCharType="end"/>
    </w:r>
  </w:p>
  <w:p w14:paraId="7DDC9650" w14:textId="22B680D1" w:rsidR="00012108" w:rsidRPr="00AE748F" w:rsidRDefault="007A3C9B" w:rsidP="007A3C9B">
    <w:pPr>
      <w:pStyle w:val="InitiateBodyText"/>
      <w:rPr>
        <w:color w:val="404040"/>
        <w:sz w:val="16"/>
        <w:szCs w:val="16"/>
        <w:vertAlign w:val="subscript"/>
      </w:rPr>
    </w:pPr>
    <w:r w:rsidRPr="00AE748F">
      <w:rPr>
        <w:rFonts w:cs="Lucida Grande"/>
        <w:color w:val="404040"/>
        <w:sz w:val="16"/>
        <w:szCs w:val="16"/>
      </w:rPr>
      <w:t xml:space="preserve">© </w:t>
    </w:r>
    <w:r w:rsidRPr="00AE748F">
      <w:rPr>
        <w:color w:val="404040"/>
        <w:sz w:val="16"/>
        <w:szCs w:val="16"/>
      </w:rPr>
      <w:t>Northern Initiatives</w:t>
    </w:r>
    <w:r w:rsidRPr="00AE748F">
      <w:rPr>
        <w:color w:val="404040"/>
        <w:sz w:val="16"/>
        <w:szCs w:val="16"/>
      </w:rPr>
      <w:tab/>
    </w:r>
    <w:r w:rsidRPr="00AE748F">
      <w:rPr>
        <w:color w:val="404040"/>
        <w:sz w:val="16"/>
        <w:szCs w:val="16"/>
      </w:rPr>
      <w:tab/>
    </w:r>
    <w:r w:rsidRPr="00AE748F">
      <w:rPr>
        <w:color w:val="404040"/>
        <w:sz w:val="16"/>
        <w:szCs w:val="16"/>
      </w:rPr>
      <w:tab/>
    </w:r>
    <w:r w:rsidRPr="00AE748F">
      <w:rPr>
        <w:color w:val="404040"/>
        <w:sz w:val="16"/>
        <w:szCs w:val="16"/>
      </w:rPr>
      <w:tab/>
    </w:r>
    <w:proofErr w:type="gramStart"/>
    <w:r w:rsidRPr="00AE748F">
      <w:rPr>
        <w:color w:val="404040"/>
        <w:sz w:val="16"/>
        <w:szCs w:val="16"/>
      </w:rPr>
      <w:tab/>
      <w:t xml:space="preserve">  </w:t>
    </w:r>
    <w:r w:rsidRPr="00AE748F">
      <w:rPr>
        <w:color w:val="404040"/>
        <w:sz w:val="16"/>
        <w:szCs w:val="16"/>
      </w:rPr>
      <w:tab/>
    </w:r>
    <w:proofErr w:type="gramEnd"/>
    <w:r w:rsidRPr="00AE748F">
      <w:rPr>
        <w:color w:val="404040"/>
        <w:sz w:val="16"/>
        <w:szCs w:val="16"/>
      </w:rPr>
      <w:tab/>
    </w:r>
    <w:r w:rsidRPr="00AE748F">
      <w:rPr>
        <w:color w:val="404040"/>
        <w:sz w:val="16"/>
        <w:szCs w:val="16"/>
      </w:rPr>
      <w:tab/>
    </w:r>
    <w:r>
      <w:rPr>
        <w:color w:val="F5873A"/>
        <w:sz w:val="16"/>
        <w:szCs w:val="16"/>
      </w:rPr>
      <w:t>initiate</w:t>
    </w:r>
    <w:r w:rsidRPr="00AE748F">
      <w:rPr>
        <w:color w:val="404040"/>
        <w:sz w:val="16"/>
        <w:szCs w:val="16"/>
      </w:rPr>
      <w:t>prosperity.org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B7845A" w14:textId="58097BAA" w:rsidR="006E64C6" w:rsidRPr="00AE748F" w:rsidRDefault="006E64C6" w:rsidP="001F6800">
    <w:pPr>
      <w:rPr>
        <w:rStyle w:val="PageNumber"/>
        <w:color w:val="404040"/>
        <w:sz w:val="14"/>
        <w:szCs w:val="14"/>
      </w:rPr>
    </w:pPr>
    <w:r w:rsidRPr="00AE748F">
      <w:rPr>
        <w:rStyle w:val="PageNumber"/>
        <w:color w:val="404040"/>
        <w:sz w:val="14"/>
        <w:szCs w:val="14"/>
      </w:rPr>
      <w:fldChar w:fldCharType="begin"/>
    </w:r>
    <w:r w:rsidRPr="00AE748F">
      <w:rPr>
        <w:rStyle w:val="PageNumber"/>
        <w:color w:val="404040"/>
        <w:sz w:val="14"/>
        <w:szCs w:val="14"/>
      </w:rPr>
      <w:instrText xml:space="preserve">PAGE  </w:instrText>
    </w:r>
    <w:r w:rsidRPr="00AE748F">
      <w:rPr>
        <w:rStyle w:val="PageNumber"/>
        <w:color w:val="404040"/>
        <w:sz w:val="14"/>
        <w:szCs w:val="14"/>
      </w:rPr>
      <w:fldChar w:fldCharType="separate"/>
    </w:r>
    <w:r w:rsidR="004D0BDD">
      <w:rPr>
        <w:rStyle w:val="PageNumber"/>
        <w:noProof/>
        <w:color w:val="404040"/>
        <w:sz w:val="14"/>
        <w:szCs w:val="14"/>
      </w:rPr>
      <w:t>1</w:t>
    </w:r>
    <w:r w:rsidRPr="00AE748F">
      <w:rPr>
        <w:rStyle w:val="PageNumber"/>
        <w:color w:val="404040"/>
        <w:sz w:val="14"/>
        <w:szCs w:val="14"/>
      </w:rPr>
      <w:fldChar w:fldCharType="end"/>
    </w:r>
  </w:p>
  <w:p w14:paraId="6A068BFA" w14:textId="2FCBB9E0" w:rsidR="006E64C6" w:rsidRPr="00AE748F" w:rsidRDefault="006E64C6" w:rsidP="006E64C6">
    <w:pPr>
      <w:pStyle w:val="InitiateBodyText"/>
      <w:rPr>
        <w:color w:val="404040"/>
        <w:sz w:val="16"/>
        <w:szCs w:val="16"/>
        <w:vertAlign w:val="subscript"/>
      </w:rPr>
    </w:pPr>
    <w:r w:rsidRPr="00AE748F">
      <w:rPr>
        <w:rFonts w:cs="Lucida Grande"/>
        <w:color w:val="404040"/>
        <w:sz w:val="16"/>
        <w:szCs w:val="16"/>
      </w:rPr>
      <w:t xml:space="preserve">© </w:t>
    </w:r>
    <w:r w:rsidRPr="00AE748F">
      <w:rPr>
        <w:color w:val="404040"/>
        <w:sz w:val="16"/>
        <w:szCs w:val="16"/>
      </w:rPr>
      <w:t>Northern Initiatives</w:t>
    </w:r>
    <w:r w:rsidRPr="00AE748F">
      <w:rPr>
        <w:color w:val="404040"/>
        <w:sz w:val="16"/>
        <w:szCs w:val="16"/>
      </w:rPr>
      <w:tab/>
    </w:r>
    <w:r w:rsidRPr="00AE748F">
      <w:rPr>
        <w:color w:val="404040"/>
        <w:sz w:val="16"/>
        <w:szCs w:val="16"/>
      </w:rPr>
      <w:tab/>
    </w:r>
    <w:r w:rsidRPr="00AE748F">
      <w:rPr>
        <w:color w:val="404040"/>
        <w:sz w:val="16"/>
        <w:szCs w:val="16"/>
      </w:rPr>
      <w:tab/>
    </w:r>
    <w:r w:rsidRPr="00AE748F">
      <w:rPr>
        <w:color w:val="404040"/>
        <w:sz w:val="16"/>
        <w:szCs w:val="16"/>
      </w:rPr>
      <w:tab/>
    </w:r>
    <w:proofErr w:type="gramStart"/>
    <w:r w:rsidRPr="00AE748F">
      <w:rPr>
        <w:color w:val="404040"/>
        <w:sz w:val="16"/>
        <w:szCs w:val="16"/>
      </w:rPr>
      <w:tab/>
    </w:r>
    <w:r w:rsidR="007A3C9B" w:rsidRPr="00AE748F">
      <w:rPr>
        <w:color w:val="404040"/>
        <w:sz w:val="16"/>
        <w:szCs w:val="16"/>
      </w:rPr>
      <w:t xml:space="preserve">  </w:t>
    </w:r>
    <w:r w:rsidR="007A3C9B" w:rsidRPr="00AE748F">
      <w:rPr>
        <w:color w:val="404040"/>
        <w:sz w:val="16"/>
        <w:szCs w:val="16"/>
      </w:rPr>
      <w:tab/>
    </w:r>
    <w:proofErr w:type="gramEnd"/>
    <w:r w:rsidRPr="00AE748F">
      <w:rPr>
        <w:color w:val="404040"/>
        <w:sz w:val="16"/>
        <w:szCs w:val="16"/>
      </w:rPr>
      <w:tab/>
    </w:r>
    <w:r w:rsidR="007A3C9B" w:rsidRPr="00AE748F">
      <w:rPr>
        <w:color w:val="404040"/>
        <w:sz w:val="16"/>
        <w:szCs w:val="16"/>
      </w:rPr>
      <w:tab/>
    </w:r>
    <w:r w:rsidR="007A3C9B">
      <w:rPr>
        <w:color w:val="F5873A"/>
        <w:sz w:val="16"/>
        <w:szCs w:val="16"/>
      </w:rPr>
      <w:t>initiate</w:t>
    </w:r>
    <w:r w:rsidR="007A3C9B" w:rsidRPr="00AE748F">
      <w:rPr>
        <w:color w:val="404040"/>
        <w:sz w:val="16"/>
        <w:szCs w:val="16"/>
      </w:rPr>
      <w:t>prosperity</w:t>
    </w:r>
    <w:r w:rsidRPr="00AE748F">
      <w:rPr>
        <w:color w:val="404040"/>
        <w:sz w:val="16"/>
        <w:szCs w:val="16"/>
      </w:rPr>
      <w:t>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4596B6" w14:textId="77777777" w:rsidR="00597C6C" w:rsidRDefault="00597C6C" w:rsidP="001F6800">
      <w:r>
        <w:separator/>
      </w:r>
    </w:p>
  </w:footnote>
  <w:footnote w:type="continuationSeparator" w:id="0">
    <w:p w14:paraId="75EBE04E" w14:textId="77777777" w:rsidR="00597C6C" w:rsidRDefault="00597C6C" w:rsidP="001F68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325FBD" w14:textId="51315B94" w:rsidR="006E64C6" w:rsidRDefault="006E64C6" w:rsidP="001F6800">
    <w:r>
      <w:rPr>
        <w:noProof/>
      </w:rPr>
      <w:drawing>
        <wp:anchor distT="0" distB="0" distL="114300" distR="114300" simplePos="0" relativeHeight="251659264" behindDoc="0" locked="0" layoutInCell="1" allowOverlap="1" wp14:anchorId="6D931541" wp14:editId="45A9E7DF">
          <wp:simplePos x="0" y="0"/>
          <wp:positionH relativeFrom="column">
            <wp:posOffset>4389120</wp:posOffset>
          </wp:positionH>
          <wp:positionV relativeFrom="paragraph">
            <wp:posOffset>30480</wp:posOffset>
          </wp:positionV>
          <wp:extent cx="1920875" cy="327660"/>
          <wp:effectExtent l="0" t="0" r="317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nitiate-logo-head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5753"/>
                  <a:stretch/>
                </pic:blipFill>
                <pic:spPr bwMode="auto">
                  <a:xfrm>
                    <a:off x="0" y="0"/>
                    <a:ext cx="1920875" cy="3276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E6550"/>
    <w:multiLevelType w:val="hybridMultilevel"/>
    <w:tmpl w:val="0ED082AE"/>
    <w:lvl w:ilvl="0" w:tplc="D574655E">
      <w:start w:val="1"/>
      <w:numFmt w:val="bullet"/>
      <w:lvlText w:val="–"/>
      <w:lvlJc w:val="left"/>
      <w:pPr>
        <w:ind w:left="504" w:hanging="216"/>
      </w:pPr>
      <w:rPr>
        <w:rFonts w:ascii="Times New Roman" w:hAnsi="Times New Roman" w:cs="Times New Roman" w:hint="default"/>
        <w:color w:val="F79646" w:themeColor="accent6"/>
      </w:rPr>
    </w:lvl>
    <w:lvl w:ilvl="1" w:tplc="EFE4B908">
      <w:start w:val="1"/>
      <w:numFmt w:val="bullet"/>
      <w:lvlText w:val="–"/>
      <w:lvlJc w:val="left"/>
      <w:pPr>
        <w:ind w:left="360" w:hanging="72"/>
      </w:pPr>
      <w:rPr>
        <w:rFonts w:ascii="Times New Roman" w:hAnsi="Times New Roman" w:cs="Times New Roman" w:hint="default"/>
        <w:color w:val="F79646" w:themeColor="accent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F4F76"/>
    <w:multiLevelType w:val="hybridMultilevel"/>
    <w:tmpl w:val="316C84CC"/>
    <w:lvl w:ilvl="0" w:tplc="12EC5C50">
      <w:start w:val="1"/>
      <w:numFmt w:val="decimal"/>
      <w:lvlText w:val="%1."/>
      <w:lvlJc w:val="left"/>
      <w:pPr>
        <w:ind w:left="1080" w:hanging="360"/>
      </w:pPr>
      <w:rPr>
        <w:rFonts w:ascii="Calibri" w:hAnsi="Calibri" w:cs="Calibri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45772E"/>
    <w:multiLevelType w:val="hybridMultilevel"/>
    <w:tmpl w:val="DF00B43C"/>
    <w:lvl w:ilvl="0" w:tplc="D574655E">
      <w:start w:val="1"/>
      <w:numFmt w:val="bullet"/>
      <w:lvlText w:val="–"/>
      <w:lvlJc w:val="left"/>
      <w:pPr>
        <w:ind w:left="504" w:hanging="216"/>
      </w:pPr>
      <w:rPr>
        <w:rFonts w:ascii="Times New Roman" w:hAnsi="Times New Roman" w:cs="Times New Roman" w:hint="default"/>
        <w:color w:val="F79646" w:themeColor="accent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F83C6B"/>
    <w:multiLevelType w:val="hybridMultilevel"/>
    <w:tmpl w:val="4254E55E"/>
    <w:lvl w:ilvl="0" w:tplc="D574655E">
      <w:start w:val="1"/>
      <w:numFmt w:val="bullet"/>
      <w:lvlText w:val="–"/>
      <w:lvlJc w:val="left"/>
      <w:pPr>
        <w:ind w:left="504" w:hanging="216"/>
      </w:pPr>
      <w:rPr>
        <w:rFonts w:ascii="Times New Roman" w:hAnsi="Times New Roman" w:cs="Times New Roman" w:hint="default"/>
        <w:color w:val="F79646" w:themeColor="accent6"/>
      </w:rPr>
    </w:lvl>
    <w:lvl w:ilvl="1" w:tplc="3934E4C0">
      <w:start w:val="1"/>
      <w:numFmt w:val="bullet"/>
      <w:lvlText w:val="–"/>
      <w:lvlJc w:val="left"/>
      <w:pPr>
        <w:ind w:left="360" w:hanging="216"/>
      </w:pPr>
      <w:rPr>
        <w:rFonts w:ascii="Times New Roman" w:hAnsi="Times New Roman" w:cs="Times New Roman" w:hint="default"/>
        <w:color w:val="F79646" w:themeColor="accent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726665"/>
    <w:multiLevelType w:val="hybridMultilevel"/>
    <w:tmpl w:val="F760B0DE"/>
    <w:lvl w:ilvl="0" w:tplc="D0640AF0">
      <w:start w:val="1"/>
      <w:numFmt w:val="bullet"/>
      <w:pStyle w:val="InitiateBullets01"/>
      <w:lvlText w:val="•"/>
      <w:lvlJc w:val="left"/>
      <w:pPr>
        <w:ind w:left="288" w:hanging="288"/>
      </w:pPr>
      <w:rPr>
        <w:rFonts w:ascii="Cambria" w:hAnsi="Cambria" w:hint="default"/>
        <w:color w:val="F79646" w:themeColor="accent6"/>
      </w:rPr>
    </w:lvl>
    <w:lvl w:ilvl="1" w:tplc="C1FA1BBE">
      <w:numFmt w:val="bullet"/>
      <w:lvlText w:val=""/>
      <w:lvlJc w:val="left"/>
      <w:pPr>
        <w:ind w:left="1440" w:hanging="360"/>
      </w:pPr>
      <w:rPr>
        <w:rFonts w:ascii="Symbol" w:eastAsiaTheme="minorEastAsia" w:hAnsi="Symbol" w:cs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773689"/>
    <w:multiLevelType w:val="hybridMultilevel"/>
    <w:tmpl w:val="DBE0A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B75E37"/>
    <w:multiLevelType w:val="hybridMultilevel"/>
    <w:tmpl w:val="D298C300"/>
    <w:lvl w:ilvl="0" w:tplc="E604A3A8">
      <w:start w:val="1"/>
      <w:numFmt w:val="decimal"/>
      <w:lvlText w:val="%1."/>
      <w:lvlJc w:val="left"/>
      <w:pPr>
        <w:ind w:left="1080" w:hanging="360"/>
      </w:pPr>
      <w:rPr>
        <w:rFonts w:ascii="Calibri" w:hAnsi="Calibri" w:cs="Calibri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8DB2C45"/>
    <w:multiLevelType w:val="hybridMultilevel"/>
    <w:tmpl w:val="DA2A1356"/>
    <w:lvl w:ilvl="0" w:tplc="12EC5C50">
      <w:start w:val="1"/>
      <w:numFmt w:val="decimal"/>
      <w:lvlText w:val="%1."/>
      <w:lvlJc w:val="left"/>
      <w:pPr>
        <w:ind w:left="1080" w:hanging="360"/>
      </w:pPr>
      <w:rPr>
        <w:rFonts w:ascii="Calibri" w:hAnsi="Calibri" w:cs="Calibri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F4F5A66"/>
    <w:multiLevelType w:val="hybridMultilevel"/>
    <w:tmpl w:val="90EAC92E"/>
    <w:lvl w:ilvl="0" w:tplc="9EEAE4B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926AF8">
      <w:start w:val="1"/>
      <w:numFmt w:val="bullet"/>
      <w:lvlText w:val="o"/>
      <w:lvlJc w:val="left"/>
      <w:pPr>
        <w:ind w:left="196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9649A44">
      <w:start w:val="1"/>
      <w:numFmt w:val="bullet"/>
      <w:lvlText w:val="▪"/>
      <w:lvlJc w:val="left"/>
      <w:pPr>
        <w:ind w:left="268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31A3FEA">
      <w:start w:val="1"/>
      <w:numFmt w:val="bullet"/>
      <w:lvlText w:val="•"/>
      <w:lvlJc w:val="left"/>
      <w:pPr>
        <w:ind w:left="34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888CBDE">
      <w:start w:val="1"/>
      <w:numFmt w:val="bullet"/>
      <w:lvlText w:val="o"/>
      <w:lvlJc w:val="left"/>
      <w:pPr>
        <w:ind w:left="412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136B968">
      <w:start w:val="1"/>
      <w:numFmt w:val="bullet"/>
      <w:lvlText w:val="▪"/>
      <w:lvlJc w:val="left"/>
      <w:pPr>
        <w:ind w:left="48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89AC0A6">
      <w:start w:val="1"/>
      <w:numFmt w:val="bullet"/>
      <w:lvlText w:val="•"/>
      <w:lvlJc w:val="left"/>
      <w:pPr>
        <w:ind w:left="55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976F0C0">
      <w:start w:val="1"/>
      <w:numFmt w:val="bullet"/>
      <w:lvlText w:val="o"/>
      <w:lvlJc w:val="left"/>
      <w:pPr>
        <w:ind w:left="628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048B122">
      <w:start w:val="1"/>
      <w:numFmt w:val="bullet"/>
      <w:lvlText w:val="▪"/>
      <w:lvlJc w:val="left"/>
      <w:pPr>
        <w:ind w:left="700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68490980"/>
    <w:multiLevelType w:val="hybridMultilevel"/>
    <w:tmpl w:val="AA64280A"/>
    <w:lvl w:ilvl="0" w:tplc="D574655E">
      <w:start w:val="1"/>
      <w:numFmt w:val="bullet"/>
      <w:lvlText w:val="–"/>
      <w:lvlJc w:val="left"/>
      <w:pPr>
        <w:ind w:left="504" w:hanging="216"/>
      </w:pPr>
      <w:rPr>
        <w:rFonts w:ascii="Times New Roman" w:hAnsi="Times New Roman" w:cs="Times New Roman" w:hint="default"/>
        <w:color w:val="F79646" w:themeColor="accent6"/>
      </w:rPr>
    </w:lvl>
    <w:lvl w:ilvl="1" w:tplc="87BEEBD2">
      <w:start w:val="1"/>
      <w:numFmt w:val="bullet"/>
      <w:pStyle w:val="InitiateBullet02"/>
      <w:lvlText w:val="–"/>
      <w:lvlJc w:val="left"/>
      <w:pPr>
        <w:ind w:left="504" w:hanging="216"/>
      </w:pPr>
      <w:rPr>
        <w:rFonts w:ascii="Times New Roman" w:hAnsi="Times New Roman" w:cs="Times New Roman" w:hint="default"/>
        <w:color w:val="F79646" w:themeColor="accent6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5275F5"/>
    <w:multiLevelType w:val="hybridMultilevel"/>
    <w:tmpl w:val="166EDDAC"/>
    <w:lvl w:ilvl="0" w:tplc="D574655E">
      <w:start w:val="1"/>
      <w:numFmt w:val="bullet"/>
      <w:lvlText w:val="–"/>
      <w:lvlJc w:val="left"/>
      <w:pPr>
        <w:ind w:left="504" w:hanging="216"/>
      </w:pPr>
      <w:rPr>
        <w:rFonts w:ascii="Times New Roman" w:hAnsi="Times New Roman" w:cs="Times New Roman" w:hint="default"/>
        <w:color w:val="F79646" w:themeColor="accent6"/>
      </w:rPr>
    </w:lvl>
    <w:lvl w:ilvl="1" w:tplc="D574655E">
      <w:start w:val="1"/>
      <w:numFmt w:val="bullet"/>
      <w:lvlText w:val="–"/>
      <w:lvlJc w:val="left"/>
      <w:pPr>
        <w:ind w:left="1440" w:hanging="360"/>
      </w:pPr>
      <w:rPr>
        <w:rFonts w:ascii="Times New Roman" w:hAnsi="Times New Roman" w:cs="Times New Roman" w:hint="default"/>
        <w:color w:val="F79646" w:themeColor="accent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0"/>
  </w:num>
  <w:num w:numId="4">
    <w:abstractNumId w:val="3"/>
  </w:num>
  <w:num w:numId="5">
    <w:abstractNumId w:val="0"/>
  </w:num>
  <w:num w:numId="6">
    <w:abstractNumId w:val="9"/>
  </w:num>
  <w:num w:numId="7">
    <w:abstractNumId w:val="8"/>
  </w:num>
  <w:num w:numId="8">
    <w:abstractNumId w:val="5"/>
  </w:num>
  <w:num w:numId="9">
    <w:abstractNumId w:val="6"/>
  </w:num>
  <w:num w:numId="10">
    <w:abstractNumId w:val="7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sDAwMLUwsLQwNbJU0lEKTi0uzszPAykwrAUAPAajUSwAAAA="/>
  </w:docVars>
  <w:rsids>
    <w:rsidRoot w:val="00AD0E45"/>
    <w:rsid w:val="00012108"/>
    <w:rsid w:val="00033F6B"/>
    <w:rsid w:val="0005327D"/>
    <w:rsid w:val="00060704"/>
    <w:rsid w:val="000A4A94"/>
    <w:rsid w:val="000B195C"/>
    <w:rsid w:val="00113ADA"/>
    <w:rsid w:val="00192145"/>
    <w:rsid w:val="001A73C8"/>
    <w:rsid w:val="001C280B"/>
    <w:rsid w:val="001F6800"/>
    <w:rsid w:val="00203820"/>
    <w:rsid w:val="0022478D"/>
    <w:rsid w:val="0026495C"/>
    <w:rsid w:val="002935C6"/>
    <w:rsid w:val="002B4FEA"/>
    <w:rsid w:val="002E269B"/>
    <w:rsid w:val="003328C1"/>
    <w:rsid w:val="00372F9F"/>
    <w:rsid w:val="003A1A0D"/>
    <w:rsid w:val="00443683"/>
    <w:rsid w:val="004D0BDD"/>
    <w:rsid w:val="005375AA"/>
    <w:rsid w:val="00551D57"/>
    <w:rsid w:val="00576BE5"/>
    <w:rsid w:val="00597C6C"/>
    <w:rsid w:val="006617B2"/>
    <w:rsid w:val="00670EF6"/>
    <w:rsid w:val="006C2B74"/>
    <w:rsid w:val="006E64C6"/>
    <w:rsid w:val="00760861"/>
    <w:rsid w:val="00766678"/>
    <w:rsid w:val="00791EC3"/>
    <w:rsid w:val="007A3C9B"/>
    <w:rsid w:val="007F113A"/>
    <w:rsid w:val="008007E8"/>
    <w:rsid w:val="0088263A"/>
    <w:rsid w:val="0089731C"/>
    <w:rsid w:val="009077F7"/>
    <w:rsid w:val="00907DF0"/>
    <w:rsid w:val="009441D3"/>
    <w:rsid w:val="009736AA"/>
    <w:rsid w:val="009E0B03"/>
    <w:rsid w:val="00A11D4F"/>
    <w:rsid w:val="00A271CE"/>
    <w:rsid w:val="00A73135"/>
    <w:rsid w:val="00AD0E45"/>
    <w:rsid w:val="00AE748F"/>
    <w:rsid w:val="00B058DD"/>
    <w:rsid w:val="00B53F91"/>
    <w:rsid w:val="00B668A6"/>
    <w:rsid w:val="00BD487E"/>
    <w:rsid w:val="00C65E39"/>
    <w:rsid w:val="00C95E53"/>
    <w:rsid w:val="00CB4272"/>
    <w:rsid w:val="00CC1A31"/>
    <w:rsid w:val="00E62B66"/>
    <w:rsid w:val="00EA52C7"/>
    <w:rsid w:val="00EB66E9"/>
    <w:rsid w:val="00EE4F8A"/>
    <w:rsid w:val="00F539FD"/>
    <w:rsid w:val="00F7596D"/>
    <w:rsid w:val="00F83D50"/>
    <w:rsid w:val="00F865C7"/>
    <w:rsid w:val="00F93518"/>
    <w:rsid w:val="00FC49F8"/>
    <w:rsid w:val="00FD3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C737D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6800"/>
    <w:pPr>
      <w:autoSpaceDE w:val="0"/>
      <w:autoSpaceDN w:val="0"/>
      <w:adjustRightInd w:val="0"/>
      <w:spacing w:after="200" w:line="300" w:lineRule="exact"/>
    </w:pPr>
    <w:rPr>
      <w:rFonts w:ascii="Lato Light" w:hAnsi="Lato Light" w:cs="Cambria"/>
      <w:color w:val="000000"/>
      <w:spacing w:val="2"/>
      <w:kern w:val="16"/>
      <w:sz w:val="22"/>
      <w:szCs w:val="22"/>
      <w14:ligatures w14:val="standard"/>
      <w14:numSpacing w14:val="proportional"/>
    </w:rPr>
  </w:style>
  <w:style w:type="paragraph" w:styleId="Heading1">
    <w:name w:val="heading 1"/>
    <w:basedOn w:val="InitiateSubhead01"/>
    <w:next w:val="Normal"/>
    <w:link w:val="Heading1Char"/>
    <w:uiPriority w:val="9"/>
    <w:qFormat/>
    <w:rsid w:val="001F6800"/>
    <w:pPr>
      <w:outlineLvl w:val="0"/>
    </w:pPr>
  </w:style>
  <w:style w:type="paragraph" w:styleId="Heading2">
    <w:name w:val="heading 2"/>
    <w:basedOn w:val="InitiateSubhead01"/>
    <w:next w:val="Normal"/>
    <w:link w:val="Heading2Char"/>
    <w:uiPriority w:val="9"/>
    <w:unhideWhenUsed/>
    <w:qFormat/>
    <w:rsid w:val="00033F6B"/>
    <w:pPr>
      <w:spacing w:before="0" w:line="240" w:lineRule="auto"/>
      <w:outlineLvl w:val="1"/>
    </w:pPr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0E4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E45"/>
    <w:rPr>
      <w:rFonts w:ascii="Lucida Grande" w:hAnsi="Lucida Grande" w:cs="Lucida Grande"/>
      <w:sz w:val="18"/>
      <w:szCs w:val="18"/>
    </w:rPr>
  </w:style>
  <w:style w:type="paragraph" w:customStyle="1" w:styleId="InitiateBullets01">
    <w:name w:val="Initiate: Bullets 01"/>
    <w:basedOn w:val="InitiateBodyText"/>
    <w:qFormat/>
    <w:rsid w:val="00AD0E45"/>
    <w:pPr>
      <w:numPr>
        <w:numId w:val="1"/>
      </w:numPr>
      <w:spacing w:after="120"/>
    </w:pPr>
  </w:style>
  <w:style w:type="paragraph" w:customStyle="1" w:styleId="InitiateBodyText">
    <w:name w:val="Initiate: Body Text"/>
    <w:rsid w:val="006E64C6"/>
    <w:pPr>
      <w:autoSpaceDE w:val="0"/>
      <w:autoSpaceDN w:val="0"/>
      <w:adjustRightInd w:val="0"/>
      <w:spacing w:after="200" w:line="300" w:lineRule="exact"/>
    </w:pPr>
    <w:rPr>
      <w:rFonts w:ascii="Lato Light" w:hAnsi="Lato Light" w:cs="Cambria"/>
      <w:color w:val="000000"/>
      <w:spacing w:val="2"/>
      <w:kern w:val="16"/>
      <w:sz w:val="22"/>
      <w:szCs w:val="22"/>
      <w14:ligatures w14:val="standard"/>
      <w14:numSpacing w14:val="proportional"/>
    </w:rPr>
  </w:style>
  <w:style w:type="character" w:styleId="PageNumber">
    <w:name w:val="page number"/>
    <w:basedOn w:val="DefaultParagraphFont"/>
    <w:uiPriority w:val="99"/>
    <w:semiHidden/>
    <w:unhideWhenUsed/>
    <w:rsid w:val="007F113A"/>
  </w:style>
  <w:style w:type="paragraph" w:customStyle="1" w:styleId="InitiateBullet02">
    <w:name w:val="Initiate: Bullet 02"/>
    <w:basedOn w:val="InitiateBodyText"/>
    <w:qFormat/>
    <w:rsid w:val="00012108"/>
    <w:pPr>
      <w:numPr>
        <w:ilvl w:val="1"/>
        <w:numId w:val="6"/>
      </w:numPr>
      <w:spacing w:after="120"/>
    </w:pPr>
  </w:style>
  <w:style w:type="paragraph" w:customStyle="1" w:styleId="InitiatePortalTitle">
    <w:name w:val="Initiate Portal: Title"/>
    <w:qFormat/>
    <w:rsid w:val="00907DF0"/>
    <w:pPr>
      <w:spacing w:after="240" w:line="520" w:lineRule="exact"/>
    </w:pPr>
    <w:rPr>
      <w:rFonts w:ascii="Lato Light" w:hAnsi="Lato Light" w:cs="Segoe UI"/>
      <w:bCs/>
      <w:caps/>
      <w:color w:val="000000" w:themeColor="text1"/>
      <w:sz w:val="48"/>
      <w:szCs w:val="48"/>
    </w:rPr>
  </w:style>
  <w:style w:type="paragraph" w:customStyle="1" w:styleId="InitiateSubhead01">
    <w:name w:val="Initiate: Subhead 01"/>
    <w:autoRedefine/>
    <w:rsid w:val="00A271CE"/>
    <w:pPr>
      <w:spacing w:before="320" w:after="40" w:line="300" w:lineRule="exact"/>
    </w:pPr>
    <w:rPr>
      <w:rFonts w:ascii="Lato" w:hAnsi="Lato" w:cs="Segoe UI"/>
      <w:caps/>
      <w:color w:val="F5873A"/>
      <w:sz w:val="26"/>
      <w:szCs w:val="26"/>
    </w:rPr>
  </w:style>
  <w:style w:type="paragraph" w:customStyle="1" w:styleId="Default">
    <w:name w:val="Default"/>
    <w:rsid w:val="00760861"/>
    <w:pPr>
      <w:widowControl w:val="0"/>
      <w:autoSpaceDE w:val="0"/>
      <w:autoSpaceDN w:val="0"/>
      <w:adjustRightInd w:val="0"/>
    </w:pPr>
    <w:rPr>
      <w:rFonts w:ascii="Cambria" w:hAnsi="Cambria" w:cs="Cambria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7A3C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3C9B"/>
  </w:style>
  <w:style w:type="paragraph" w:styleId="Footer">
    <w:name w:val="footer"/>
    <w:basedOn w:val="Normal"/>
    <w:link w:val="FooterChar"/>
    <w:uiPriority w:val="99"/>
    <w:semiHidden/>
    <w:unhideWhenUsed/>
    <w:rsid w:val="007A3C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A3C9B"/>
  </w:style>
  <w:style w:type="character" w:customStyle="1" w:styleId="Heading2Char">
    <w:name w:val="Heading 2 Char"/>
    <w:basedOn w:val="DefaultParagraphFont"/>
    <w:link w:val="Heading2"/>
    <w:uiPriority w:val="9"/>
    <w:rsid w:val="00033F6B"/>
    <w:rPr>
      <w:rFonts w:ascii="Lato" w:eastAsia="Times New Roman" w:hAnsi="Lato" w:cs="Segoe UI"/>
      <w:color w:val="F5873A"/>
      <w:sz w:val="26"/>
      <w:szCs w:val="26"/>
    </w:rPr>
  </w:style>
  <w:style w:type="paragraph" w:customStyle="1" w:styleId="videosegment">
    <w:name w:val="video segment"/>
    <w:next w:val="InitiateBodyText"/>
    <w:qFormat/>
    <w:rsid w:val="00033F6B"/>
    <w:pPr>
      <w:spacing w:before="280" w:after="40" w:line="240" w:lineRule="exact"/>
    </w:pPr>
    <w:rPr>
      <w:rFonts w:ascii="Lato" w:eastAsia="Times New Roman" w:hAnsi="Lato" w:cs="Segoe UI"/>
      <w:color w:val="7F7F7F" w:themeColor="text1" w:themeTint="80"/>
      <w:sz w:val="20"/>
      <w:szCs w:val="20"/>
    </w:rPr>
  </w:style>
  <w:style w:type="paragraph" w:styleId="Quote">
    <w:name w:val="Quote"/>
    <w:basedOn w:val="InitiateBodyText"/>
    <w:next w:val="Normal"/>
    <w:link w:val="QuoteChar"/>
    <w:uiPriority w:val="29"/>
    <w:qFormat/>
    <w:rsid w:val="00F83D50"/>
    <w:pPr>
      <w:spacing w:after="0"/>
    </w:pPr>
    <w:rPr>
      <w:i/>
      <w:color w:val="808080" w:themeColor="background1" w:themeShade="80"/>
    </w:rPr>
  </w:style>
  <w:style w:type="character" w:customStyle="1" w:styleId="QuoteChar">
    <w:name w:val="Quote Char"/>
    <w:basedOn w:val="DefaultParagraphFont"/>
    <w:link w:val="Quote"/>
    <w:uiPriority w:val="29"/>
    <w:rsid w:val="00F83D50"/>
    <w:rPr>
      <w:rFonts w:ascii="Lato Light" w:hAnsi="Lato Light" w:cs="Cambria"/>
      <w:i/>
      <w:color w:val="808080" w:themeColor="background1" w:themeShade="80"/>
      <w:spacing w:val="2"/>
      <w:kern w:val="16"/>
      <w:sz w:val="22"/>
      <w:szCs w:val="22"/>
      <w14:ligatures w14:val="standard"/>
      <w14:numSpacing w14:val="proportional"/>
    </w:rPr>
  </w:style>
  <w:style w:type="character" w:customStyle="1" w:styleId="Heading1Char">
    <w:name w:val="Heading 1 Char"/>
    <w:basedOn w:val="DefaultParagraphFont"/>
    <w:link w:val="Heading1"/>
    <w:uiPriority w:val="9"/>
    <w:rsid w:val="001F6800"/>
    <w:rPr>
      <w:rFonts w:ascii="Lato" w:hAnsi="Lato" w:cs="Segoe UI"/>
      <w:caps/>
      <w:color w:val="F5873A"/>
      <w:sz w:val="26"/>
      <w:szCs w:val="26"/>
    </w:rPr>
  </w:style>
  <w:style w:type="character" w:styleId="Strong">
    <w:name w:val="Strong"/>
    <w:uiPriority w:val="22"/>
    <w:qFormat/>
    <w:rsid w:val="001F6800"/>
    <w:rPr>
      <w:rFonts w:ascii="Lato" w:hAnsi="Lato"/>
      <w:b/>
    </w:rPr>
  </w:style>
  <w:style w:type="character" w:styleId="Emphasis">
    <w:name w:val="Emphasis"/>
    <w:basedOn w:val="DefaultParagraphFont"/>
    <w:uiPriority w:val="20"/>
    <w:rsid w:val="001F6800"/>
    <w:rPr>
      <w:i/>
      <w:iCs/>
    </w:rPr>
  </w:style>
  <w:style w:type="character" w:styleId="SubtleEmphasis">
    <w:name w:val="Subtle Emphasis"/>
    <w:basedOn w:val="DefaultParagraphFont"/>
    <w:uiPriority w:val="19"/>
    <w:rsid w:val="001F6800"/>
    <w:rPr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rsid w:val="001F680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F6800"/>
    <w:rPr>
      <w:color w:val="5A5A5A" w:themeColor="text1" w:themeTint="A5"/>
      <w:spacing w:val="15"/>
      <w:sz w:val="22"/>
      <w:szCs w:val="22"/>
    </w:rPr>
  </w:style>
  <w:style w:type="paragraph" w:styleId="NoSpacing">
    <w:name w:val="No Spacing"/>
    <w:basedOn w:val="InitiateBodyText"/>
    <w:uiPriority w:val="1"/>
    <w:qFormat/>
    <w:rsid w:val="001F6800"/>
    <w:pPr>
      <w:spacing w:after="120" w:line="240" w:lineRule="auto"/>
    </w:pPr>
  </w:style>
  <w:style w:type="table" w:styleId="TableGrid">
    <w:name w:val="Table Grid"/>
    <w:basedOn w:val="TableNormal"/>
    <w:uiPriority w:val="59"/>
    <w:rsid w:val="00CC1A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E269B"/>
    <w:rPr>
      <w:color w:val="808080"/>
    </w:rPr>
  </w:style>
  <w:style w:type="paragraph" w:styleId="ListParagraph">
    <w:name w:val="List Paragraph"/>
    <w:basedOn w:val="Normal"/>
    <w:uiPriority w:val="34"/>
    <w:qFormat/>
    <w:rsid w:val="0076667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487E"/>
    <w:rPr>
      <w:color w:val="0000FF"/>
      <w:u w:val="single"/>
    </w:rPr>
  </w:style>
  <w:style w:type="character" w:customStyle="1" w:styleId="il">
    <w:name w:val="il"/>
    <w:basedOn w:val="DefaultParagraphFont"/>
    <w:rsid w:val="00BD487E"/>
  </w:style>
  <w:style w:type="paragraph" w:styleId="NormalWeb">
    <w:name w:val="Normal (Web)"/>
    <w:basedOn w:val="Normal"/>
    <w:uiPriority w:val="99"/>
    <w:semiHidden/>
    <w:unhideWhenUsed/>
    <w:rsid w:val="00551D57"/>
    <w:pPr>
      <w:autoSpaceDE/>
      <w:autoSpaceDN/>
      <w:adjustRightInd/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pacing w:val="0"/>
      <w:kern w:val="0"/>
      <w:sz w:val="24"/>
      <w:szCs w:val="24"/>
      <w14:ligatures w14:val="none"/>
      <w14:numSpacing w14:val="defau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initiateprosperity.org/management/business-management/organizational-types" TargetMode="External"/><Relationship Id="rId17" Type="http://schemas.openxmlformats.org/officeDocument/2006/relationships/hyperlink" Target="https://www.initiateprosperity.org/money/cash-flow/planning-for-cash-flow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nitiateprosperity.org/marketing/marketing-basics/finding-customers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initiateprosperity.org/money/cash-flow/value-of-a-cash-flow-budget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www.initiateprosperity.org/marketing/marketing-basics/what-is-marketing-video" TargetMode="External"/><Relationship Id="rId19" Type="http://schemas.openxmlformats.org/officeDocument/2006/relationships/hyperlink" Target="https://www.initiateprosperity.org/money/profitability/break-even-target-profi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initiateprosperity.org/management/business-management/which-organization-type-is-right-for-you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EFB2F0A-819B-44F0-A21F-EEE07BB81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89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Woodruff - studio 9 design</dc:creator>
  <cp:keywords/>
  <dc:description/>
  <cp:lastModifiedBy>Amanda Blondeau</cp:lastModifiedBy>
  <cp:revision>4</cp:revision>
  <dcterms:created xsi:type="dcterms:W3CDTF">2019-06-14T17:48:00Z</dcterms:created>
  <dcterms:modified xsi:type="dcterms:W3CDTF">2019-06-14T17:50:00Z</dcterms:modified>
</cp:coreProperties>
</file>